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Advanced Military Education Program</w:t>
      </w:r>
    </w:p>
    <w:bookmarkEnd w:id="20"/>
    <w:p>
      <w:pPr>
        <w:pStyle w:val="BodyText"/>
      </w:pPr>
      <w:r>
        <w:t xml:space="preserve">Date: October 26, 2023</w:t>
      </w:r>
    </w:p>
    <w:p>
      <w:pPr>
        <w:pStyle w:val="BodyText"/>
      </w:pPr>
      <w:r>
        <w:t xml:space="preserve">Commanding Officer</w:t>
      </w:r>
    </w:p>
    <w:p>
      <w:pPr>
        <w:pStyle w:val="BodyText"/>
      </w:pPr>
      <w:r>
        <w:t xml:space="preserve">Education and Training Directorate</w:t>
      </w:r>
    </w:p>
    <w:p>
      <w:pPr>
        <w:pStyle w:val="BodyText"/>
      </w:pPr>
      <w:r>
        <w:t xml:space="preserve">Pakistan Army Headquarters</w:t>
      </w:r>
    </w:p>
    <w:p>
      <w:pPr>
        <w:pStyle w:val="BodyText"/>
      </w:pPr>
      <w:r>
        <w:t xml:space="preserve">Islamabad, Pakistan</w:t>
      </w:r>
    </w:p>
    <w:bookmarkStart w:id="21" w:name="X59449075cfecab94bd031def2d764c99d072b44"/>
    <w:p>
      <w:pPr>
        <w:pStyle w:val="Heading2"/>
      </w:pPr>
      <w:r>
        <w:t xml:space="preserve">SUBJECT: FORMAL REQUEST FOR ACADEMIC SCHOLARSHIP SUPPORT AS A MILITARY OFFICER SERVING IN PAKISTAN KARACHI</w:t>
      </w:r>
    </w:p>
    <w:bookmarkEnd w:id="21"/>
    <w:p>
      <w:pPr>
        <w:pStyle w:val="FirstParagraph"/>
      </w:pPr>
      <w:r>
        <w:t xml:space="preserve">Dear Commanding Officer,</w:t>
      </w:r>
    </w:p>
    <w:p>
      <w:pPr>
        <w:pStyle w:val="BodyText"/>
      </w:pPr>
      <w:r>
        <w:t xml:space="preserve">With profound respect for the institution that has entrusted me with the sacred duty of safeguarding our nation, I am writing this Scholarship Application Letter as a serving Military Officer currently stationed at the prestigious Karachi Naval Base. As a commissioned officer in the Pakistan Army's Logistics Corps, I have dedicated over six years to rigorous military service across strategic locations in Pakistan Karachi—a city that epitomizes both the cultural heartbeat of our nation and the critical logistical nexus for our armed forces. My unwavering commitment to excellence has been recognized through commendations for operational efficiency during humanitarian missions in Sindh province, yet I believe that advanced academic training is essential to elevate my contribution to national security as a future leader in Pakistan's defense infrastructure.</w:t>
      </w:r>
    </w:p>
    <w:p>
      <w:pPr>
        <w:pStyle w:val="BodyText"/>
      </w:pPr>
      <w:r>
        <w:t xml:space="preserve">My journey as a Military Officer began at the Pakistan Military Academy (PMA) Kakul, where I graduated with honors in Strategic Logistics Management. Since then, I have served with distinction in Karachi's dynamic military environment—managing supply chains for critical defense operations across the Arabian Sea coast and coordinating joint exercises between Navy and Army units. The complexities of modern warfare demand not only tactical acumen but also sophisticated understanding of geopolitical strategy, resource optimization, and international security frameworks. It is precisely to bridge this knowledge gap that I seek this scholarship opportunity, which would enable me to pursue a Master's in Defense Studies at the National Defence University (NDU) in Islamabad—a program uniquely designed to cultivate strategic thinkers for Pakistan Karachi's evolving security landscape.</w:t>
      </w:r>
    </w:p>
    <w:p>
      <w:pPr>
        <w:pStyle w:val="BodyText"/>
      </w:pPr>
      <w:r>
        <w:t xml:space="preserve">The significance of this Scholarship Application Letter extends beyond personal advancement; it represents a strategic investment in Pakistan's national defense capability. As an officer directly engaged with military operations in Karachi—the economic engine of Pakistan and the country's primary maritime gateway—I have witnessed firsthand how logistical vulnerabilities impact our defense readiness. During Operation Radd-ul-Fasaad, my team successfully rerouted critical medical supplies to flood-affected districts along the Indus Delta, but we lacked advanced analytics training to predict such emergencies more effectively. This experience crystallized my conviction that academic rigor must complement battlefield experience. The proposed scholarship would fund a 24-month Master's program at NDU with specialized modules in Maritime Security Strategy and Urban Warfare Logistics—curriculum elements directly applicable to safeguarding Pakistan Karachi's vital port infrastructure from emerging threats.</w:t>
      </w:r>
    </w:p>
    <w:p>
      <w:pPr>
        <w:pStyle w:val="BodyText"/>
      </w:pPr>
      <w:r>
        <w:t xml:space="preserve">My current assignment as Deputy Logistics Officer at the Naval Base Karachi places me in a unique position to leverage this education immediately. I have developed protocols for cross-service ammunition coordination that reduced deployment timelines by 37%—a model now under review for nationwide implementation. However, without advanced training in asymmetric warfare economics, I cannot optimize resource allocation during prolonged maritime standoffs like the recent Indian naval maneuvers near the Gwadar coast. The scholarship would provide access to NDU's International Strategic Studies Center and facilitate collaboration with defense scholars from NATO partner nations—critical knowledge for a Military Officer tasked with protecting Pakistan Karachi's 120-kilometer coastline against multi-domain threats.</w:t>
      </w:r>
    </w:p>
    <w:p>
      <w:pPr>
        <w:pStyle w:val="BodyText"/>
      </w:pPr>
      <w:r>
        <w:t xml:space="preserve">Financial considerations necessitate this application, as my current salary constraints prevent private enrollment in specialized military education. My family of five resides in the military quarters at Bahria Town Karachi, where I contribute significantly to local community welfare through organized blood donation drives and youth leadership camps—demonstrating the same dedication I bring to national service. While grateful for my stipend, it cannot cover NDU's tuition fees (approximately PKR 1.8 million) plus travel expenses between Karachi and Islamabad. This scholarship would alleviate that burden without compromising my immediate duties at Karachi Naval Base, where I am currently leading the 'Project Shield' initiative to modernize ammunition storage facilities—a project directly tied to the strategic insights I aim to gain through this education.</w:t>
      </w:r>
    </w:p>
    <w:p>
      <w:pPr>
        <w:pStyle w:val="BodyText"/>
      </w:pPr>
      <w:r>
        <w:t xml:space="preserve">What distinguishes this Scholarship Application Letter is my concrete post-graduation plan. Upon completion of studies, I will return to Pakistan Karachi with a tailored Action Plan for integrating academic research into frontline operations. Specifically, I propose developing the "Karachi Security Resilience Framework," a data-driven model for predicting and mitigating terrorism-related disruptions to port operations using AI analytics—a capability currently absent in our current defense protocols. This initiative would directly support the Government of Pakistan's National Maritime Security Policy and enhance our joint capabilities with the Coast Guard as envisioned in the China-Pakistan Economic Corridor (CPEC) security architecture.</w:t>
      </w:r>
    </w:p>
    <w:p>
      <w:pPr>
        <w:pStyle w:val="BodyText"/>
      </w:pPr>
      <w:r>
        <w:t xml:space="preserve">My commitment to Pakistan Karachi transcends professional obligation. I was born in a military family stationed at Clifton, Karachi, and have watched this city evolve from colonial port to strategic hub. When the 2022 floods ravaged Sindh's coastal communities near SITE Industrial Area, my unit deployed emergency medical teams—I personally coordinated with local NGOs through the Army Welfare Trust to evacuate 147 families. This personal investment in Karachi's wellbeing fuels my academic ambition: to transform theoretical knowledge into practical solutions that protect the very communities where I grew up.</w:t>
      </w:r>
    </w:p>
    <w:p>
      <w:pPr>
        <w:pStyle w:val="BodyText"/>
      </w:pPr>
      <w:r>
        <w:t xml:space="preserve">I recognize that the selection committee receives numerous applications from exemplary Military Officers across Pakistan, but I submit this Scholarship Application Letter with absolute confidence in my capacity to contribute meaningfully to national defense. My military record includes:</w:t>
      </w:r>
    </w:p>
    <w:p>
      <w:pPr>
        <w:numPr>
          <w:ilvl w:val="0"/>
          <w:numId w:val="1001"/>
        </w:numPr>
        <w:pStyle w:val="Compact"/>
      </w:pPr>
      <w:r>
        <w:t xml:space="preserve">Command of a 50-person logistics detachment during Exercise Sindh Shield (2021)</w:t>
      </w:r>
    </w:p>
    <w:p>
      <w:pPr>
        <w:numPr>
          <w:ilvl w:val="0"/>
          <w:numId w:val="1001"/>
        </w:numPr>
        <w:pStyle w:val="Compact"/>
      </w:pPr>
      <w:r>
        <w:t xml:space="preserve">Recipient of the "Logistics Excellence Award" from Army Headquarters (2022)</w:t>
      </w:r>
    </w:p>
    <w:p>
      <w:pPr>
        <w:numPr>
          <w:ilvl w:val="0"/>
          <w:numId w:val="1001"/>
        </w:numPr>
        <w:pStyle w:val="Compact"/>
      </w:pPr>
      <w:r>
        <w:t xml:space="preserve">Published research on "Port Security Vulnerability Mapping" in the Journal of Pakistan Armed Forces</w:t>
      </w:r>
    </w:p>
    <w:p>
      <w:pPr>
        <w:pStyle w:val="FirstParagraph"/>
      </w:pPr>
      <w:r>
        <w:t xml:space="preserve">I respectfully request an opportunity to discuss how this scholarship will advance not just my career, but the security resilience of Pakistan Karachi and our entire nation. I am available for an interview at your convenience and have attached all supporting documents including my service record, academic transcripts, and letters of recommendation from two senior officers currently deployed in Karachi.</w:t>
      </w:r>
    </w:p>
    <w:p>
      <w:pPr>
        <w:pStyle w:val="BodyText"/>
      </w:pPr>
      <w:r>
        <w:t xml:space="preserve">Respectfully submitted,</w:t>
      </w:r>
    </w:p>
    <w:bookmarkStart w:id="22" w:name="captain-ali-raza-khan"/>
    <w:p>
      <w:pPr>
        <w:pStyle w:val="Heading3"/>
      </w:pPr>
      <w:r>
        <w:t xml:space="preserve">Captain Ali Raza Khan</w:t>
      </w:r>
    </w:p>
    <w:p>
      <w:pPr>
        <w:pStyle w:val="FirstParagraph"/>
      </w:pPr>
      <w:r>
        <w:t xml:space="preserve">Pakistan Army Logistics Corps | Rank: Captain (Permanent Commission)</w:t>
      </w:r>
    </w:p>
    <w:p>
      <w:pPr>
        <w:pStyle w:val="BodyText"/>
      </w:pPr>
      <w:r>
        <w:t xml:space="preserve">Current Posting: Deputy Logistics Officer, Karachi Naval Base</w:t>
      </w:r>
    </w:p>
    <w:p>
      <w:pPr>
        <w:pStyle w:val="BodyText"/>
      </w:pPr>
      <w:r>
        <w:t xml:space="preserve">Contact: +92-300-XXXXXXX | raza.khan@army.pak</w:t>
      </w:r>
    </w:p>
    <w:bookmarkEnd w:id="22"/>
    <w:p>
      <w:pPr>
        <w:pStyle w:val="BodyText"/>
      </w:pPr>
      <w:r>
        <w:t xml:space="preserve">This Scholarship Application Letter is submitted in full compliance with the Pakistan Army's Education Policy 2021 and National Defense University's Strategic Training Guidelines. I affirm that all information provided is accurate and verif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5-12-10T14:00:10Z</dcterms:created>
  <dcterms:modified xsi:type="dcterms:W3CDTF">2025-12-10T14:00:10Z</dcterms:modified>
</cp:coreProperties>
</file>

<file path=docProps/custom.xml><?xml version="1.0" encoding="utf-8"?>
<Properties xmlns="http://schemas.openxmlformats.org/officeDocument/2006/custom-properties" xmlns:vt="http://schemas.openxmlformats.org/officeDocument/2006/docPropsVTypes"/>
</file>